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Lyon</w:t>
      </w:r>
    </w:p>
    <w:bookmarkStart w:id="20" w:name="X6921bf92695b755d6c1aa1c2c3f410b66653184"/>
    <w:p>
      <w:pPr>
        <w:pStyle w:val="Heading1"/>
      </w:pPr>
      <w:r>
        <w:t xml:space="preserve">Cover Letter for Occupational Therapist Position in France Lyon</w:t>
      </w:r>
    </w:p>
    <w:p>
      <w:pPr>
        <w:pStyle w:val="FirstParagraph"/>
      </w:pPr>
      <w:r>
        <w:t xml:space="preserve">Dear [Hiring Manager's Name],</w:t>
      </w:r>
    </w:p>
    <w:p>
      <w:pPr>
        <w:pStyle w:val="BodyText"/>
      </w:pPr>
      <w:r>
        <w:t xml:space="preserve">I am writing to express my sincere interest in the Occupational Therapist position at [Hospital/Clinic Name] in France Lyon. As a dedicated and skilled occupational therapist with a passion for empowering individuals to achieve their fullest potential, I am eager to contribute my expertise and cultural adaptability to your esteemed organization. My commitment to holistic care, combined with my experience working in diverse healthcare settings, aligns seamlessly with the values of France’s robust healthcare system and the vibrant community of Lyon.</w:t>
      </w:r>
    </w:p>
    <w:p>
      <w:pPr>
        <w:pStyle w:val="BodyText"/>
      </w:pPr>
      <w:r>
        <w:t xml:space="preserve">Having worked as an Occupational Therapist for [X years] across various clinical environments, I have developed a strong foundation in assessing patients’ physical, cognitive, and emotional needs to create personalized treatment plans. My career has been driven by a belief that occupational therapy is not merely about restoring function but about enabling individuals to engage meaningfully in their daily lives. This philosophy resonates deeply with the mission of France Lyon’s healthcare institutions, which prioritize patient-centered care and community integration.</w:t>
      </w:r>
    </w:p>
    <w:p>
      <w:pPr>
        <w:pStyle w:val="BodyText"/>
      </w:pPr>
      <w:r>
        <w:t xml:space="preserve">What draws me specifically to Lyon is its reputation as a hub for innovation in healthcare and social services. The city’s emphasis on integrating occupational therapy into rehabilitation, mental health, and elderly care programs mirrors my professional goals. I am particularly inspired by Lyon’s initiatives to support inclusive living for individuals with disabilities and its focus on creating accessible environments. I am confident that my background in [specific areas, e.g., pediatric therapy, geriatric care, or mental health] would allow me to contribute effectively to your team while adapting to the unique cultural and professional landscape of France.</w:t>
      </w:r>
    </w:p>
    <w:p>
      <w:pPr>
        <w:pStyle w:val="BodyText"/>
      </w:pPr>
      <w:r>
        <w:t xml:space="preserve">My experience spans a wide range of settings, including private clinics, rehabilitation centers, and community health programs. In my previous role at [Previous Employer], I collaborated with multidisciplinary teams to design interventions that improved patients’ independence in activities such as dressing, cooking, and navigating public spaces. For example, I developed a tailored program for stroke survivors that incorporated adaptive tools and cognitive exercises, resulting in a 30% increase in participants’ functional abilities within six months. These achievements reflect my ability to balance clinical expertise with creativity and empathy—a combination that I believe is essential for success as an Occupational Therapist in France Lyon.</w:t>
      </w:r>
    </w:p>
    <w:p>
      <w:pPr>
        <w:pStyle w:val="BodyText"/>
      </w:pPr>
      <w:r>
        <w:t xml:space="preserve">One of the key strengths I bring to this role is my ability to adapt to diverse cultural contexts. Having worked with patients from various backgrounds, I have learned the importance of understanding individual needs while respecting local customs and practices. In France, where healthcare is deeply rooted in a humanistic approach, I am prepared to immerse myself in the local culture and collaborate closely with colleagues to ensure that my interventions align with the expectations of both patients and their families. My fluency in [language, e.g., French or English] further enhances my ability to communicate effectively and build trust with patients and stakeholders.</w:t>
      </w:r>
    </w:p>
    <w:p>
      <w:pPr>
        <w:pStyle w:val="BodyText"/>
      </w:pPr>
      <w:r>
        <w:t xml:space="preserve">France Lyon’s commitment to advancing occupational therapy as a vital component of healthcare resonates with my professional aspirations. I am particularly drawn to the opportunity to work within a system that values evidence-based practices and continuous learning. I have kept pace with the latest advancements in occupational therapy through ongoing education, including [specific certifications or training, e.g., “certification in sensory integration therapy” or “specialized coursework in neurorehabilitation”]. These qualifications have equipped me to address complex cases and contribute to the development of innovative treatment strategies.</w:t>
      </w:r>
    </w:p>
    <w:p>
      <w:pPr>
        <w:pStyle w:val="BodyText"/>
      </w:pPr>
      <w:r>
        <w:t xml:space="preserve">As an Occupational Therapist, I am also passionate about advocacy and community engagement. In my previous roles, I have participated in initiatives aimed at raising awareness about the importance of occupational therapy in improving quality of life. For instance, I organized a workshop for caregivers on assistive technologies, which was well-received by both professionals and families. In Lyon, I would be eager to contribute to similar efforts, whether through partnerships with local organizations or by educating the public about the role of occupational therapists in promoting independence and well-being.</w:t>
      </w:r>
    </w:p>
    <w:p>
      <w:pPr>
        <w:pStyle w:val="BodyText"/>
      </w:pPr>
      <w:r>
        <w:t xml:space="preserve">I am particularly impressed by [Hospital/Clinic Name]’s reputation for excellence in patient care and its dedication to fostering a collaborative work environment. I am confident that my skills, combined with my enthusiasm for working in France Lyon, would allow me to make a meaningful impact on your team. I would welcome the opportunity to discuss how my experience and vision align with your organization’s goals.</w:t>
      </w:r>
    </w:p>
    <w:p>
      <w:pPr>
        <w:pStyle w:val="BodyText"/>
      </w:pPr>
      <w:r>
        <w:t xml:space="preserve">Thank you for considering my application. I look forward to the possibility of contributing to [Hospital/Clinic Name]’s mission and supporting the health and well-being of individuals in Ly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n Occupational Therapist position in France Lyon and adheres to the requirements of a professional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France Lyon</dc:title>
  <dc:creator/>
  <dc:language>en</dc:language>
  <cp:keywords/>
  <dcterms:created xsi:type="dcterms:W3CDTF">2026-07-23T09:33:49Z</dcterms:created>
  <dcterms:modified xsi:type="dcterms:W3CDTF">2026-07-23T09:33:49Z</dcterms:modified>
</cp:coreProperties>
</file>

<file path=docProps/custom.xml><?xml version="1.0" encoding="utf-8"?>
<Properties xmlns="http://schemas.openxmlformats.org/officeDocument/2006/custom-properties" xmlns:vt="http://schemas.openxmlformats.org/officeDocument/2006/docPropsVTypes"/>
</file>